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30AA59FD">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72688222">
            <wp:simplePos x="0" y="0"/>
            <wp:positionH relativeFrom="margin">
              <wp:posOffset>1385570</wp:posOffset>
            </wp:positionH>
            <wp:positionV relativeFrom="paragraph">
              <wp:posOffset>5878830</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ED6025A" w:rsidR="00E546A9" w:rsidRPr="00114F43" w:rsidRDefault="00C2274C" w:rsidP="00E546A9">
                            <w:pPr>
                              <w:pStyle w:val="Title"/>
                              <w:rPr>
                                <w:caps w:val="0"/>
                                <w:sz w:val="96"/>
                                <w:szCs w:val="96"/>
                              </w:rPr>
                            </w:pPr>
                            <w:r>
                              <w:rPr>
                                <w:caps w:val="0"/>
                                <w:sz w:val="96"/>
                                <w:szCs w:val="96"/>
                              </w:rPr>
                              <w:t>Arbeitsblatt 1</w:t>
                            </w:r>
                            <w:r w:rsidR="008F513D">
                              <w:rPr>
                                <w:caps w:val="0"/>
                                <w:sz w:val="96"/>
                                <w:szCs w:val="96"/>
                              </w:rPr>
                              <w:t>1</w:t>
                            </w:r>
                          </w:p>
                          <w:p w14:paraId="64F63964" w14:textId="72941E1C" w:rsidR="000777E7" w:rsidRDefault="008F513D" w:rsidP="00AB40FB">
                            <w:pPr>
                              <w:jc w:val="center"/>
                            </w:pPr>
                            <w:r w:rsidRPr="008F513D">
                              <w:rPr>
                                <w:rFonts w:ascii="Raleway SemiBold" w:hAnsi="Raleway SemiBold"/>
                                <w:b/>
                                <w:bCs/>
                                <w:spacing w:val="10"/>
                                <w:sz w:val="36"/>
                                <w:szCs w:val="36"/>
                              </w:rPr>
                              <w:t>Aktionsplan für weitere Aktivitäten</w:t>
                            </w:r>
                            <w:r>
                              <w:rPr>
                                <w:rFonts w:ascii="Raleway SemiBold" w:hAnsi="Raleway SemiBold"/>
                                <w:b/>
                                <w:bCs/>
                                <w:spacing w:val="10"/>
                                <w:sz w:val="36"/>
                                <w:szCs w:val="36"/>
                              </w:rPr>
                              <w:br/>
                            </w:r>
                            <w:r w:rsidRPr="008F513D">
                              <w:rPr>
                                <w:rFonts w:ascii="Raleway SemiBold" w:hAnsi="Raleway SemiBold"/>
                                <w:b/>
                                <w:bCs/>
                                <w:spacing w:val="10"/>
                                <w:sz w:val="36"/>
                                <w:szCs w:val="36"/>
                              </w:rPr>
                              <w:t>zur Nachhaltigkeitsplan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ED6025A" w:rsidR="00E546A9" w:rsidRPr="00114F43" w:rsidRDefault="00C2274C" w:rsidP="00E546A9">
                      <w:pPr>
                        <w:pStyle w:val="Title"/>
                        <w:rPr>
                          <w:caps w:val="0"/>
                          <w:sz w:val="96"/>
                          <w:szCs w:val="96"/>
                        </w:rPr>
                      </w:pPr>
                      <w:r>
                        <w:rPr>
                          <w:caps w:val="0"/>
                          <w:sz w:val="96"/>
                          <w:szCs w:val="96"/>
                        </w:rPr>
                        <w:t>Arbeitsblatt 1</w:t>
                      </w:r>
                      <w:r w:rsidR="008F513D">
                        <w:rPr>
                          <w:caps w:val="0"/>
                          <w:sz w:val="96"/>
                          <w:szCs w:val="96"/>
                        </w:rPr>
                        <w:t>1</w:t>
                      </w:r>
                    </w:p>
                    <w:p w14:paraId="64F63964" w14:textId="72941E1C" w:rsidR="000777E7" w:rsidRDefault="008F513D" w:rsidP="00AB40FB">
                      <w:pPr>
                        <w:jc w:val="center"/>
                      </w:pPr>
                      <w:r w:rsidRPr="008F513D">
                        <w:rPr>
                          <w:rFonts w:ascii="Raleway SemiBold" w:hAnsi="Raleway SemiBold"/>
                          <w:b/>
                          <w:bCs/>
                          <w:spacing w:val="10"/>
                          <w:sz w:val="36"/>
                          <w:szCs w:val="36"/>
                        </w:rPr>
                        <w:t>Aktionsplan für weitere Aktivitäten</w:t>
                      </w:r>
                      <w:r>
                        <w:rPr>
                          <w:rFonts w:ascii="Raleway SemiBold" w:hAnsi="Raleway SemiBold"/>
                          <w:b/>
                          <w:bCs/>
                          <w:spacing w:val="10"/>
                          <w:sz w:val="36"/>
                          <w:szCs w:val="36"/>
                        </w:rPr>
                        <w:br/>
                      </w:r>
                      <w:r w:rsidRPr="008F513D">
                        <w:rPr>
                          <w:rFonts w:ascii="Raleway SemiBold" w:hAnsi="Raleway SemiBold"/>
                          <w:b/>
                          <w:bCs/>
                          <w:spacing w:val="10"/>
                          <w:sz w:val="36"/>
                          <w:szCs w:val="36"/>
                        </w:rPr>
                        <w:t>zur Nachhaltigkeitsplanung</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037DC6B0" w14:textId="77777777" w:rsidR="00585467" w:rsidRPr="00213EA9" w:rsidRDefault="00585467" w:rsidP="00585467">
      <w:pPr>
        <w:pStyle w:val="Heading1"/>
      </w:pPr>
      <w:bookmarkStart w:id="0" w:name="_Toc206262344"/>
      <w:bookmarkStart w:id="1" w:name="_Toc210328754"/>
      <w:bookmarkStart w:id="2" w:name="_Toc225435463"/>
      <w:r w:rsidRPr="00213EA9">
        <w:lastRenderedPageBreak/>
        <w:t>Arbeitsblatt 11: Aktionsplan für weitere Aktivitäten zur Nachhaltigkeitsplanung</w:t>
      </w:r>
      <w:bookmarkEnd w:id="0"/>
      <w:bookmarkEnd w:id="1"/>
      <w:bookmarkEnd w:id="2"/>
    </w:p>
    <w:p w14:paraId="0B3BF01C" w14:textId="77777777" w:rsidR="00585467" w:rsidRPr="00213EA9" w:rsidRDefault="00585467" w:rsidP="00585467">
      <w:r w:rsidRPr="00213EA9">
        <w:t>Auf Grundlage der Bewertung des Nachhaltigkeitsplanungsprojekts und des geplanten Produkts müssen die Unternehmensleitung und das Nachhaltigkeitsplanungsteam beurteilen, wie weitere Entwicklungen im Bereich der Nachhaltigkeitsplanung umgesetzt werden können. Ein Unternehmen mit einem Qualitätssicherungs- oder Umweltmanagementsystem kann eine Methode zur Nachhaltigkeitsplanung in diese Prozesse integrieren. Das Unternehmen sollte mindestens einen Aktionsplan entwickeln, um die Nachhaltigkeitsplanung für zukünftige Produkte fortzusetzen, der folgende Fragen beantworten sollte:</w:t>
      </w:r>
    </w:p>
    <w:p w14:paraId="15770F0F" w14:textId="77777777" w:rsidR="00585467" w:rsidRPr="00213EA9" w:rsidRDefault="00585467" w:rsidP="00585467"/>
    <w:tbl>
      <w:tblPr>
        <w:tblStyle w:val="LightList-Accent3"/>
        <w:tblW w:w="9204" w:type="dxa"/>
        <w:tblLook w:val="04A0" w:firstRow="1" w:lastRow="0" w:firstColumn="1" w:lastColumn="0" w:noHBand="0" w:noVBand="1"/>
      </w:tblPr>
      <w:tblGrid>
        <w:gridCol w:w="1840"/>
        <w:gridCol w:w="1841"/>
        <w:gridCol w:w="1841"/>
        <w:gridCol w:w="1841"/>
        <w:gridCol w:w="1841"/>
      </w:tblGrid>
      <w:tr w:rsidR="00585467" w:rsidRPr="00213EA9" w14:paraId="3E26F7DD"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13895E5C" w14:textId="77777777" w:rsidR="00585467" w:rsidRPr="00213EA9" w:rsidRDefault="00585467" w:rsidP="00F1150E">
            <w:pPr>
              <w:jc w:val="left"/>
            </w:pPr>
            <w:r w:rsidRPr="00213EA9">
              <w:t>Was</w:t>
            </w:r>
          </w:p>
        </w:tc>
        <w:tc>
          <w:tcPr>
            <w:tcW w:w="1841" w:type="dxa"/>
          </w:tcPr>
          <w:p w14:paraId="17F5B3D6"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proofErr w:type="spellStart"/>
            <w:r w:rsidRPr="00213EA9">
              <w:t>Wer</w:t>
            </w:r>
            <w:proofErr w:type="spellEnd"/>
          </w:p>
        </w:tc>
        <w:tc>
          <w:tcPr>
            <w:tcW w:w="1841" w:type="dxa"/>
          </w:tcPr>
          <w:p w14:paraId="4800C600"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ann</w:t>
            </w:r>
          </w:p>
        </w:tc>
        <w:tc>
          <w:tcPr>
            <w:tcW w:w="1841" w:type="dxa"/>
          </w:tcPr>
          <w:p w14:paraId="60B8BCBF"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ie</w:t>
            </w:r>
          </w:p>
        </w:tc>
        <w:tc>
          <w:tcPr>
            <w:tcW w:w="1841" w:type="dxa"/>
          </w:tcPr>
          <w:p w14:paraId="2A2DE7EB"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 xml:space="preserve">Wie </w:t>
            </w:r>
            <w:proofErr w:type="spellStart"/>
            <w:r w:rsidRPr="00213EA9">
              <w:t>viel</w:t>
            </w:r>
            <w:proofErr w:type="spellEnd"/>
          </w:p>
        </w:tc>
      </w:tr>
      <w:tr w:rsidR="00585467" w:rsidRPr="00213EA9" w14:paraId="1B3450C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77FFBCC9" w14:textId="77777777" w:rsidR="00585467" w:rsidRPr="00213EA9" w:rsidRDefault="00585467" w:rsidP="00F1150E">
            <w:pPr>
              <w:jc w:val="left"/>
            </w:pPr>
          </w:p>
        </w:tc>
        <w:tc>
          <w:tcPr>
            <w:tcW w:w="1841" w:type="dxa"/>
          </w:tcPr>
          <w:p w14:paraId="28FA739E"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2B322CF9"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3EF40541"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327A5C51"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r>
    </w:tbl>
    <w:p w14:paraId="410B31AA" w14:textId="77777777" w:rsidR="00585467" w:rsidRPr="00213EA9" w:rsidRDefault="00585467" w:rsidP="00585467"/>
    <w:p w14:paraId="657D2504" w14:textId="77777777" w:rsidR="00585467" w:rsidRPr="00213EA9" w:rsidRDefault="00585467" w:rsidP="00585467">
      <w:pPr>
        <w:pStyle w:val="Heading2"/>
      </w:pPr>
      <w:bookmarkStart w:id="3" w:name="_Toc225435464"/>
      <w:r w:rsidRPr="00213EA9">
        <w:t>Checkliste für Umweltmanagementsysteme und Nachhaltigkeitsplanung</w:t>
      </w:r>
      <w:bookmarkEnd w:id="3"/>
    </w:p>
    <w:p w14:paraId="0D01F7A1" w14:textId="77777777" w:rsidR="00585467" w:rsidRPr="00213EA9" w:rsidRDefault="00585467" w:rsidP="00585467">
      <w:r w:rsidRPr="00213EA9">
        <w:t>In der Tabelle finden Sie eine Checkliste, mit der Sie die Leistung eines Nachhaltigkeitsplanungsprojekts überprüfen können.</w:t>
      </w:r>
    </w:p>
    <w:tbl>
      <w:tblPr>
        <w:tblStyle w:val="GridTable5Dark-Accent3"/>
        <w:tblW w:w="9214" w:type="dxa"/>
        <w:tblLayout w:type="fixed"/>
        <w:tblCellMar>
          <w:top w:w="72" w:type="dxa"/>
          <w:bottom w:w="72" w:type="dxa"/>
        </w:tblCellMar>
        <w:tblLook w:val="04A0" w:firstRow="1" w:lastRow="0" w:firstColumn="1" w:lastColumn="0" w:noHBand="0" w:noVBand="1"/>
      </w:tblPr>
      <w:tblGrid>
        <w:gridCol w:w="4820"/>
        <w:gridCol w:w="992"/>
        <w:gridCol w:w="1203"/>
        <w:gridCol w:w="1207"/>
        <w:gridCol w:w="992"/>
      </w:tblGrid>
      <w:tr w:rsidR="00585467" w:rsidRPr="00213EA9" w14:paraId="645FEB6B"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F85818E" w14:textId="77777777" w:rsidR="00585467" w:rsidRPr="00213EA9" w:rsidRDefault="00585467" w:rsidP="00F1150E">
            <w:pPr>
              <w:spacing w:before="0"/>
            </w:pPr>
          </w:p>
        </w:tc>
        <w:tc>
          <w:tcPr>
            <w:tcW w:w="992" w:type="dxa"/>
            <w:vAlign w:val="center"/>
          </w:tcPr>
          <w:p w14:paraId="5FC7E28D"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Erledigt</w:t>
            </w:r>
          </w:p>
        </w:tc>
        <w:tc>
          <w:tcPr>
            <w:tcW w:w="1203" w:type="dxa"/>
            <w:vAlign w:val="center"/>
          </w:tcPr>
          <w:p w14:paraId="124B1D62"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Nicht erledigt</w:t>
            </w:r>
          </w:p>
        </w:tc>
        <w:tc>
          <w:tcPr>
            <w:tcW w:w="1207" w:type="dxa"/>
            <w:vAlign w:val="center"/>
          </w:tcPr>
          <w:p w14:paraId="66B2EA21"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Verbesserungsfähig</w:t>
            </w:r>
          </w:p>
        </w:tc>
        <w:tc>
          <w:tcPr>
            <w:tcW w:w="992" w:type="dxa"/>
            <w:vAlign w:val="center"/>
          </w:tcPr>
          <w:p w14:paraId="78CCD04C"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Anmerkungen</w:t>
            </w:r>
          </w:p>
        </w:tc>
      </w:tr>
      <w:tr w:rsidR="00585467" w:rsidRPr="00213EA9" w14:paraId="49AD092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ED752CB" w14:textId="77777777" w:rsidR="00585467" w:rsidRPr="00213EA9" w:rsidRDefault="00585467" w:rsidP="00F1150E">
            <w:pPr>
              <w:spacing w:before="0"/>
            </w:pPr>
            <w:r w:rsidRPr="00213EA9">
              <w:t>Definition des Umfangs</w:t>
            </w:r>
          </w:p>
        </w:tc>
        <w:tc>
          <w:tcPr>
            <w:tcW w:w="992" w:type="dxa"/>
            <w:vAlign w:val="center"/>
          </w:tcPr>
          <w:p w14:paraId="3590174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3DAD1D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CB1226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280FE6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43DE0F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E45763D" w14:textId="77777777" w:rsidR="00585467" w:rsidRPr="00213EA9" w:rsidRDefault="00585467" w:rsidP="00F1150E">
            <w:pPr>
              <w:spacing w:before="0"/>
            </w:pPr>
            <w:r w:rsidRPr="006441E5">
              <w:t>1. Der Geltungsbereich von Umweltmanagementsystemen umfasst Produktdesign- und Entwicklungsprozesse.</w:t>
            </w:r>
          </w:p>
        </w:tc>
        <w:tc>
          <w:tcPr>
            <w:tcW w:w="992" w:type="dxa"/>
            <w:vAlign w:val="center"/>
          </w:tcPr>
          <w:p w14:paraId="19D5BDC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7DF51C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D5196F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E1845E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D9FD34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4ED4DB5" w14:textId="77777777" w:rsidR="00585467" w:rsidRPr="00213EA9" w:rsidRDefault="00585467" w:rsidP="00F1150E">
            <w:pPr>
              <w:spacing w:before="0"/>
            </w:pPr>
            <w:r w:rsidRPr="00213EA9">
              <w:t>Umweltpolitik</w:t>
            </w:r>
          </w:p>
        </w:tc>
        <w:tc>
          <w:tcPr>
            <w:tcW w:w="992" w:type="dxa"/>
            <w:vAlign w:val="center"/>
          </w:tcPr>
          <w:p w14:paraId="7ECB05F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DB2016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0EC5FF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72ABCF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75B7059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7782CB3" w14:textId="77777777" w:rsidR="00585467" w:rsidRPr="00F422A8" w:rsidRDefault="00585467" w:rsidP="00F1150E">
            <w:pPr>
              <w:spacing w:before="0"/>
              <w:rPr>
                <w:b w:val="0"/>
                <w:bCs w:val="0"/>
              </w:rPr>
            </w:pPr>
            <w:r w:rsidRPr="006441E5">
              <w:t>1. Politische Verpflichtungen müssen der Art und dem Ausmaß der Umweltauswirkungen von Produkten während ihres gesamten Lebenszyklus angemessen sein.</w:t>
            </w:r>
          </w:p>
        </w:tc>
        <w:tc>
          <w:tcPr>
            <w:tcW w:w="992" w:type="dxa"/>
            <w:vAlign w:val="center"/>
          </w:tcPr>
          <w:p w14:paraId="2857787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EB531D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846D3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03894F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81FADE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5D7CF9" w14:textId="77777777" w:rsidR="00585467" w:rsidRPr="00F422A8" w:rsidRDefault="00585467" w:rsidP="00F1150E">
            <w:pPr>
              <w:spacing w:before="0"/>
              <w:rPr>
                <w:b w:val="0"/>
                <w:bCs w:val="0"/>
              </w:rPr>
            </w:pPr>
            <w:r w:rsidRPr="006441E5">
              <w:t>2. Die Politik muss eine Verpflichtung zur Einhaltung der gesetzlichen Anforderungen in Bezug auf die Umweltaspekte von Produkten umfassen.</w:t>
            </w:r>
          </w:p>
        </w:tc>
        <w:tc>
          <w:tcPr>
            <w:tcW w:w="992" w:type="dxa"/>
            <w:vAlign w:val="center"/>
          </w:tcPr>
          <w:p w14:paraId="6290022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9AF2D4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06966A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6939DF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AD9B7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260227B" w14:textId="77777777" w:rsidR="00585467" w:rsidRPr="00F422A8" w:rsidRDefault="00585467" w:rsidP="00F1150E">
            <w:pPr>
              <w:spacing w:before="0"/>
              <w:rPr>
                <w:b w:val="0"/>
                <w:bCs w:val="0"/>
              </w:rPr>
            </w:pPr>
            <w:r w:rsidRPr="006441E5">
              <w:t>3. Die Politik muss die Verpflichtung des Unternehmens zur Einhaltung weiterer Anforderungen in Bezug auf die Umweltaspekte der Produkte, Tätigkeiten und Dienstleistungen enthalten.</w:t>
            </w:r>
          </w:p>
        </w:tc>
        <w:tc>
          <w:tcPr>
            <w:tcW w:w="992" w:type="dxa"/>
            <w:vAlign w:val="center"/>
          </w:tcPr>
          <w:p w14:paraId="1D17AA2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FE7F32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06846E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B760CE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7C8000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D703B54" w14:textId="77777777" w:rsidR="00585467" w:rsidRPr="00F422A8" w:rsidRDefault="00585467" w:rsidP="00F1150E">
            <w:pPr>
              <w:spacing w:before="0"/>
              <w:rPr>
                <w:b w:val="0"/>
                <w:bCs w:val="0"/>
              </w:rPr>
            </w:pPr>
            <w:r w:rsidRPr="006441E5">
              <w:t xml:space="preserve">4. Die Richtlinie muss eine Verpflichtung zur kontinuierlichen Verbesserung der Produkte </w:t>
            </w:r>
            <w:r w:rsidRPr="006441E5">
              <w:lastRenderedPageBreak/>
              <w:t>während ihres gesamten Lebenszyklus enthalten.</w:t>
            </w:r>
          </w:p>
        </w:tc>
        <w:tc>
          <w:tcPr>
            <w:tcW w:w="992" w:type="dxa"/>
            <w:vAlign w:val="center"/>
          </w:tcPr>
          <w:p w14:paraId="55A10AB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E25CD0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B3658C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EF7E98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21CDE7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EB691D0" w14:textId="77777777" w:rsidR="00585467" w:rsidRPr="00F422A8" w:rsidRDefault="00585467" w:rsidP="00F1150E">
            <w:pPr>
              <w:spacing w:before="0"/>
              <w:rPr>
                <w:b w:val="0"/>
                <w:bCs w:val="0"/>
              </w:rPr>
            </w:pPr>
            <w:r w:rsidRPr="006441E5">
              <w:t>5. Die Richtlinie enthält eine Verpflichtung zur kontinuierlichen Verbesserung der Nachhaltigkeitsplanungsprozesse.</w:t>
            </w:r>
          </w:p>
        </w:tc>
        <w:tc>
          <w:tcPr>
            <w:tcW w:w="992" w:type="dxa"/>
            <w:vAlign w:val="center"/>
          </w:tcPr>
          <w:p w14:paraId="3D04E76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02D2F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08FDB2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9D882C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126C20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88F1F1F" w14:textId="77777777" w:rsidR="00585467" w:rsidRPr="00F422A8" w:rsidRDefault="00585467" w:rsidP="00F1150E">
            <w:pPr>
              <w:spacing w:before="0"/>
              <w:rPr>
                <w:b w:val="0"/>
                <w:bCs w:val="0"/>
                <w:spacing w:val="43"/>
              </w:rPr>
            </w:pPr>
            <w:r w:rsidRPr="006441E5">
              <w:t>6. Die Richtlinie enthält eine Verpflichtung zur Vermeidung von Umweltverschmutzung im Nachhaltigkeitsplanungsprozess (das Produkt muss entsprechend gestaltet oder neu gestaltet werden).</w:t>
            </w:r>
          </w:p>
        </w:tc>
        <w:tc>
          <w:tcPr>
            <w:tcW w:w="992" w:type="dxa"/>
            <w:vAlign w:val="center"/>
          </w:tcPr>
          <w:p w14:paraId="65A9C25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C90D0B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AA462F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F7546B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7D8CA084"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6EE87CC" w14:textId="77777777" w:rsidR="00585467" w:rsidRPr="00213EA9" w:rsidRDefault="00585467" w:rsidP="00F1150E">
            <w:pPr>
              <w:spacing w:before="0"/>
            </w:pPr>
            <w:r w:rsidRPr="00213EA9">
              <w:t>Planung</w:t>
            </w:r>
          </w:p>
        </w:tc>
        <w:tc>
          <w:tcPr>
            <w:tcW w:w="992" w:type="dxa"/>
            <w:vAlign w:val="center"/>
          </w:tcPr>
          <w:p w14:paraId="07DC5D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BF2264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3B4782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D72F0C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11553C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6F6E310" w14:textId="77777777" w:rsidR="00585467" w:rsidRPr="00213EA9" w:rsidRDefault="00585467" w:rsidP="00F1150E">
            <w:pPr>
              <w:spacing w:before="0"/>
            </w:pPr>
            <w:r w:rsidRPr="00213EA9">
              <w:t>Umweltaspekte</w:t>
            </w:r>
          </w:p>
        </w:tc>
        <w:tc>
          <w:tcPr>
            <w:tcW w:w="992" w:type="dxa"/>
            <w:vAlign w:val="center"/>
          </w:tcPr>
          <w:p w14:paraId="1871A1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A3D1B9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558207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0E30A7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E0B989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A3B6C8F" w14:textId="77777777" w:rsidR="00585467" w:rsidRPr="00F422A8" w:rsidRDefault="00585467" w:rsidP="00F1150E">
            <w:pPr>
              <w:spacing w:before="0"/>
              <w:rPr>
                <w:b w:val="0"/>
                <w:bCs w:val="0"/>
                <w:spacing w:val="43"/>
              </w:rPr>
            </w:pPr>
            <w:r w:rsidRPr="006441E5">
              <w:t>1. Die Umweltaspekte der Produkte eines Unternehmens sind über ihren gesamten Lebenszyklus hinweg zu bestimmen.</w:t>
            </w:r>
          </w:p>
        </w:tc>
        <w:tc>
          <w:tcPr>
            <w:tcW w:w="992" w:type="dxa"/>
            <w:vAlign w:val="center"/>
          </w:tcPr>
          <w:p w14:paraId="74C0621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37F284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03805A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03EA34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DABF221"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DE8B31D" w14:textId="77777777" w:rsidR="00585467" w:rsidRPr="00F422A8" w:rsidRDefault="00585467" w:rsidP="00F1150E">
            <w:pPr>
              <w:spacing w:before="0"/>
              <w:rPr>
                <w:b w:val="0"/>
                <w:bCs w:val="0"/>
                <w:spacing w:val="43"/>
              </w:rPr>
            </w:pPr>
            <w:r w:rsidRPr="006441E5">
              <w:t>2. Sie wurden mit identifizierten Aspekten in Bezug auf Umweltauswirkungen beschrieben.</w:t>
            </w:r>
          </w:p>
        </w:tc>
        <w:tc>
          <w:tcPr>
            <w:tcW w:w="992" w:type="dxa"/>
            <w:vAlign w:val="center"/>
          </w:tcPr>
          <w:p w14:paraId="132C417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3D85B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E41055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F759A4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108B63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874A426" w14:textId="77777777" w:rsidR="00585467" w:rsidRPr="00F422A8" w:rsidRDefault="00585467" w:rsidP="00F1150E">
            <w:pPr>
              <w:spacing w:before="0"/>
              <w:rPr>
                <w:b w:val="0"/>
                <w:bCs w:val="0"/>
              </w:rPr>
            </w:pPr>
            <w:r w:rsidRPr="006441E5">
              <w:t>3. Während des gesamten Lebenszyklus der Produkte wurde die Bedeutung der Umweltaspekte bewertet.</w:t>
            </w:r>
          </w:p>
        </w:tc>
        <w:tc>
          <w:tcPr>
            <w:tcW w:w="992" w:type="dxa"/>
            <w:vAlign w:val="center"/>
          </w:tcPr>
          <w:p w14:paraId="7DC9F63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7F7362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1E478F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501619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09975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64435B3" w14:textId="77777777" w:rsidR="00585467" w:rsidRPr="00F422A8" w:rsidRDefault="00585467" w:rsidP="00F1150E">
            <w:pPr>
              <w:spacing w:before="0"/>
              <w:rPr>
                <w:b w:val="0"/>
                <w:bCs w:val="0"/>
              </w:rPr>
            </w:pPr>
            <w:r w:rsidRPr="006441E5">
              <w:t>4. In der Anfangsphase des ökologischen (Neu-)Designs des Produkts wurden die oben genannten Schritte 1, 2 und 3 für das Referenzprodukt durchgeführt.</w:t>
            </w:r>
          </w:p>
        </w:tc>
        <w:tc>
          <w:tcPr>
            <w:tcW w:w="992" w:type="dxa"/>
            <w:vAlign w:val="center"/>
          </w:tcPr>
          <w:p w14:paraId="41CCF15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6E5274D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C59095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EC9038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F3836C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A2AD08D" w14:textId="77777777" w:rsidR="00585467" w:rsidRPr="00F422A8" w:rsidRDefault="00585467" w:rsidP="00F1150E">
            <w:pPr>
              <w:spacing w:before="0"/>
              <w:rPr>
                <w:b w:val="0"/>
                <w:bCs w:val="0"/>
              </w:rPr>
            </w:pPr>
            <w:r w:rsidRPr="006441E5">
              <w:t>5. In der ersten Planungsphase für die Nachhaltigkeit eines völlig neuen Produkts in einem Unternehmen sind die oben genannten Schritte 1, 2 und 3 an einem bereits auf dem Markt befindlichen Basisprodukt oder einem ähnlichen Produkt oder an einem hypothetischen Referenzprodukt durchzuführen.</w:t>
            </w:r>
          </w:p>
        </w:tc>
        <w:tc>
          <w:tcPr>
            <w:tcW w:w="992" w:type="dxa"/>
            <w:vAlign w:val="center"/>
          </w:tcPr>
          <w:p w14:paraId="678F90C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9B12CA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D0AFC2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977425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C41F0D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A9B4FB5" w14:textId="77777777" w:rsidR="00585467" w:rsidRPr="00213EA9" w:rsidRDefault="00585467" w:rsidP="00F1150E">
            <w:pPr>
              <w:spacing w:before="0"/>
            </w:pPr>
            <w:r w:rsidRPr="00213EA9">
              <w:t>Rechtliche und sonstige Anforderungen</w:t>
            </w:r>
          </w:p>
        </w:tc>
        <w:tc>
          <w:tcPr>
            <w:tcW w:w="992" w:type="dxa"/>
            <w:vAlign w:val="center"/>
          </w:tcPr>
          <w:p w14:paraId="734DA88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0547DBE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0CAF21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74B76F9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824D9C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8C240DA" w14:textId="77777777" w:rsidR="00585467" w:rsidRPr="00F422A8" w:rsidRDefault="00585467" w:rsidP="00F1150E">
            <w:pPr>
              <w:spacing w:before="0"/>
              <w:rPr>
                <w:b w:val="0"/>
                <w:bCs w:val="0"/>
                <w:spacing w:val="43"/>
              </w:rPr>
            </w:pPr>
            <w:r w:rsidRPr="006441E5">
              <w:t>1. Das Unternehmen hat die rechtlichen Anforderungen definiert, die für seine Produkte während ihres gesamten Lebenszyklus gelten, und hat Zugang zu diesen Anforderungen.</w:t>
            </w:r>
          </w:p>
        </w:tc>
        <w:tc>
          <w:tcPr>
            <w:tcW w:w="992" w:type="dxa"/>
            <w:vAlign w:val="center"/>
          </w:tcPr>
          <w:p w14:paraId="5F3EBA9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48A2DE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410672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451909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5E052A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8C2A658" w14:textId="77777777" w:rsidR="00585467" w:rsidRPr="00F422A8" w:rsidRDefault="00585467" w:rsidP="00F1150E">
            <w:pPr>
              <w:spacing w:before="0"/>
              <w:rPr>
                <w:b w:val="0"/>
                <w:bCs w:val="0"/>
                <w:spacing w:val="43"/>
              </w:rPr>
            </w:pPr>
            <w:r w:rsidRPr="006441E5">
              <w:t>2. Das Unternehmen hat festgelegt, wie diese gesetzlichen Anforderungen auf seine Produkte während ihres gesamten Lebenszyklus anzuwenden sind.</w:t>
            </w:r>
          </w:p>
        </w:tc>
        <w:tc>
          <w:tcPr>
            <w:tcW w:w="992" w:type="dxa"/>
            <w:vAlign w:val="center"/>
          </w:tcPr>
          <w:p w14:paraId="2E7440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CE139D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74813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3B8CDBF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4A25CE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9D0818E" w14:textId="77777777" w:rsidR="00585467" w:rsidRPr="00F422A8" w:rsidRDefault="00585467" w:rsidP="00F1150E">
            <w:pPr>
              <w:spacing w:before="0"/>
              <w:rPr>
                <w:b w:val="0"/>
                <w:bCs w:val="0"/>
                <w:spacing w:val="43"/>
              </w:rPr>
            </w:pPr>
            <w:r w:rsidRPr="006441E5">
              <w:t>3. Das Unternehmen stellt sicher, dass alle gesetzlichen Anforderungen im Planungs- und Entwicklungsprozess berücksichtigt und überprüft wurden.</w:t>
            </w:r>
          </w:p>
        </w:tc>
        <w:tc>
          <w:tcPr>
            <w:tcW w:w="992" w:type="dxa"/>
            <w:vAlign w:val="center"/>
          </w:tcPr>
          <w:p w14:paraId="3F06DBB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52889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F22461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0E74DD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AF1E2D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3D36A1B" w14:textId="77777777" w:rsidR="00585467" w:rsidRPr="00F422A8" w:rsidRDefault="00585467" w:rsidP="00F1150E">
            <w:pPr>
              <w:spacing w:before="0"/>
              <w:rPr>
                <w:b w:val="0"/>
                <w:bCs w:val="0"/>
                <w:spacing w:val="43"/>
              </w:rPr>
            </w:pPr>
            <w:r w:rsidRPr="006441E5">
              <w:lastRenderedPageBreak/>
              <w:t>4. Das Unternehmen hat außerdem weitere Anforderungen identifiziert, die für seine Produkte gelten.</w:t>
            </w:r>
          </w:p>
        </w:tc>
        <w:tc>
          <w:tcPr>
            <w:tcW w:w="992" w:type="dxa"/>
            <w:vAlign w:val="center"/>
          </w:tcPr>
          <w:p w14:paraId="609A534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B79402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59EF9F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EE7BAB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79D7CF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98BB22" w14:textId="77777777" w:rsidR="00585467" w:rsidRPr="00F422A8" w:rsidRDefault="00585467" w:rsidP="00F1150E">
            <w:pPr>
              <w:spacing w:before="0"/>
              <w:rPr>
                <w:b w:val="0"/>
                <w:bCs w:val="0"/>
              </w:rPr>
            </w:pPr>
            <w:r w:rsidRPr="006441E5">
              <w:t>5. Ein Unternehmen muss festlegen, wie die Anforderungen, zu deren Einhaltung es sich verpflichtet, auf seine Produkte anzuwenden sind.</w:t>
            </w:r>
          </w:p>
        </w:tc>
        <w:tc>
          <w:tcPr>
            <w:tcW w:w="992" w:type="dxa"/>
            <w:vAlign w:val="center"/>
          </w:tcPr>
          <w:p w14:paraId="6A4FDD9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4F4ECA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328AE9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ABEDFD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C9F7AA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FD0DFDB" w14:textId="77777777" w:rsidR="00585467" w:rsidRPr="00F422A8" w:rsidRDefault="00585467" w:rsidP="00F1150E">
            <w:pPr>
              <w:spacing w:before="0"/>
              <w:rPr>
                <w:b w:val="0"/>
                <w:bCs w:val="0"/>
              </w:rPr>
            </w:pPr>
            <w:r w:rsidRPr="006441E5">
              <w:t>6. Das Unternehmen muss sicherstellen, dass die Anforderungen, zu deren Einhaltung es sich verpflichtet, im Planungs- und Entwicklungsprozess berücksichtigt und überprüft werden.</w:t>
            </w:r>
          </w:p>
        </w:tc>
        <w:tc>
          <w:tcPr>
            <w:tcW w:w="992" w:type="dxa"/>
            <w:vAlign w:val="center"/>
          </w:tcPr>
          <w:p w14:paraId="6B28CE9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78B591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7E6A5F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6790AC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3FF97584"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D30B333" w14:textId="77777777" w:rsidR="00585467" w:rsidRPr="00213EA9" w:rsidRDefault="00585467" w:rsidP="00F1150E">
            <w:pPr>
              <w:spacing w:before="0"/>
            </w:pPr>
          </w:p>
        </w:tc>
        <w:tc>
          <w:tcPr>
            <w:tcW w:w="992" w:type="dxa"/>
            <w:vAlign w:val="center"/>
          </w:tcPr>
          <w:p w14:paraId="5057B29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F6C6AC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D495F8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2E1EAC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5396E7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01E27E3" w14:textId="77777777" w:rsidR="00585467" w:rsidRPr="00213EA9" w:rsidRDefault="00585467" w:rsidP="00F1150E">
            <w:pPr>
              <w:spacing w:before="0"/>
            </w:pPr>
            <w:r w:rsidRPr="00213EA9">
              <w:t>Ziele und Programm(e)</w:t>
            </w:r>
          </w:p>
        </w:tc>
        <w:tc>
          <w:tcPr>
            <w:tcW w:w="992" w:type="dxa"/>
            <w:vAlign w:val="center"/>
          </w:tcPr>
          <w:p w14:paraId="7FED0E9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456DDD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388CF6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28A786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9BBB1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74FB8C7" w14:textId="77777777" w:rsidR="00585467" w:rsidRPr="00F422A8" w:rsidRDefault="00585467" w:rsidP="00F1150E">
            <w:pPr>
              <w:spacing w:before="0"/>
              <w:rPr>
                <w:b w:val="0"/>
                <w:bCs w:val="0"/>
              </w:rPr>
            </w:pPr>
            <w:r w:rsidRPr="006441E5">
              <w:t>1. Zu den Zielen eines Umweltmanagementsystems (UMS) gehört die Verbesserung der Umweltauswirkungen von Produkten während ihres gesamten Lebenszyklus.</w:t>
            </w:r>
          </w:p>
        </w:tc>
        <w:tc>
          <w:tcPr>
            <w:tcW w:w="992" w:type="dxa"/>
            <w:vAlign w:val="center"/>
          </w:tcPr>
          <w:p w14:paraId="6870733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D003B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CEDEA4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E41927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7112F6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5642FA0" w14:textId="77777777" w:rsidR="00585467" w:rsidRPr="00F422A8" w:rsidRDefault="00585467" w:rsidP="00F1150E">
            <w:pPr>
              <w:spacing w:before="0"/>
              <w:rPr>
                <w:b w:val="0"/>
                <w:bCs w:val="0"/>
              </w:rPr>
            </w:pPr>
            <w:r w:rsidRPr="006441E5">
              <w:t>2. Bei der Festlegung von Verbesserungszielen für Produkte berücksichtigt ein Unternehmen wichtige Umweltaspekte während des gesamten Lebenszyklus sowie gesetzliche und sonstige finanzielle und betriebliche Anforderungen.</w:t>
            </w:r>
          </w:p>
        </w:tc>
        <w:tc>
          <w:tcPr>
            <w:tcW w:w="992" w:type="dxa"/>
            <w:vAlign w:val="center"/>
          </w:tcPr>
          <w:p w14:paraId="5F83EC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631AD99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819AF8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C6E85D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DFE79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9540890" w14:textId="77777777" w:rsidR="00585467" w:rsidRPr="00F422A8" w:rsidRDefault="00585467" w:rsidP="00F1150E">
            <w:pPr>
              <w:spacing w:before="0"/>
              <w:rPr>
                <w:b w:val="0"/>
                <w:bCs w:val="0"/>
                <w:spacing w:val="43"/>
              </w:rPr>
            </w:pPr>
            <w:r w:rsidRPr="006441E5">
              <w:t>3. Das Unternehmen verfügt über Programme zur Erreichung seiner produktbezogenen Umweltziele.</w:t>
            </w:r>
          </w:p>
        </w:tc>
        <w:tc>
          <w:tcPr>
            <w:tcW w:w="992" w:type="dxa"/>
            <w:vAlign w:val="center"/>
          </w:tcPr>
          <w:p w14:paraId="07D9521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72FAED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3B52A66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CC6776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D4DE22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CC53E3C" w14:textId="77777777" w:rsidR="00585467" w:rsidRPr="00F422A8" w:rsidRDefault="00585467" w:rsidP="00F1150E">
            <w:pPr>
              <w:spacing w:before="0"/>
              <w:rPr>
                <w:b w:val="0"/>
                <w:bCs w:val="0"/>
                <w:spacing w:val="43"/>
              </w:rPr>
            </w:pPr>
            <w:r w:rsidRPr="006441E5">
              <w:t>4. Das Unternehmen integriert die Nachhaltigkeitsplanung in die EMS-Programme, die die Umweltziele des Produkts mit der Nachhaltigkeitsplanung des Projekts in Einklang bringen.</w:t>
            </w:r>
          </w:p>
        </w:tc>
        <w:tc>
          <w:tcPr>
            <w:tcW w:w="992" w:type="dxa"/>
            <w:vAlign w:val="center"/>
          </w:tcPr>
          <w:p w14:paraId="65F1799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BD237A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AADB21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495439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0DD4C5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FE9A8CA" w14:textId="77777777" w:rsidR="00585467" w:rsidRPr="00F422A8" w:rsidRDefault="00585467" w:rsidP="00F1150E">
            <w:pPr>
              <w:spacing w:before="0"/>
              <w:rPr>
                <w:b w:val="0"/>
                <w:bCs w:val="0"/>
              </w:rPr>
            </w:pPr>
            <w:r w:rsidRPr="006441E5">
              <w:t>5. Produktbezogene Umweltziele sind in einem ausgewogenen Verhältnis zu anderen produktbezogenen Zielen festzulegen.</w:t>
            </w:r>
          </w:p>
        </w:tc>
        <w:tc>
          <w:tcPr>
            <w:tcW w:w="992" w:type="dxa"/>
            <w:vAlign w:val="center"/>
          </w:tcPr>
          <w:p w14:paraId="21FD374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A3DABB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AF0F23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889931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DA163D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4C6CE7E" w14:textId="77777777" w:rsidR="00585467" w:rsidRPr="00213EA9" w:rsidRDefault="00585467" w:rsidP="00F1150E">
            <w:pPr>
              <w:spacing w:before="0"/>
            </w:pPr>
          </w:p>
        </w:tc>
        <w:tc>
          <w:tcPr>
            <w:tcW w:w="992" w:type="dxa"/>
            <w:vAlign w:val="center"/>
          </w:tcPr>
          <w:p w14:paraId="39ECA1A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6022A0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34EB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BC0C70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A6DB5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37FFD69" w14:textId="77777777" w:rsidR="00585467" w:rsidRPr="00213EA9" w:rsidRDefault="00585467" w:rsidP="00F1150E">
            <w:pPr>
              <w:spacing w:before="0"/>
            </w:pPr>
            <w:r w:rsidRPr="00213EA9">
              <w:t>Umsetzung und Betrieb</w:t>
            </w:r>
          </w:p>
        </w:tc>
        <w:tc>
          <w:tcPr>
            <w:tcW w:w="992" w:type="dxa"/>
            <w:vAlign w:val="center"/>
          </w:tcPr>
          <w:p w14:paraId="3029518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C2889B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A38391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9F36B7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FB5FD4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DD9CFF7" w14:textId="77777777" w:rsidR="00585467" w:rsidRPr="00213EA9" w:rsidRDefault="00585467" w:rsidP="00F1150E">
            <w:pPr>
              <w:spacing w:before="0"/>
            </w:pPr>
            <w:r w:rsidRPr="00213EA9">
              <w:t>Ressourcen, Rollen, Verantwortlichkeiten und Befugnisse</w:t>
            </w:r>
          </w:p>
        </w:tc>
        <w:tc>
          <w:tcPr>
            <w:tcW w:w="992" w:type="dxa"/>
            <w:vAlign w:val="center"/>
          </w:tcPr>
          <w:p w14:paraId="780BFAF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EA8A7F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40392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5DD23D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AA6DAD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3C24969" w14:textId="77777777" w:rsidR="00585467" w:rsidRPr="00F422A8" w:rsidRDefault="00585467" w:rsidP="00F1150E">
            <w:pPr>
              <w:spacing w:before="0"/>
              <w:rPr>
                <w:b w:val="0"/>
                <w:bCs w:val="0"/>
                <w:spacing w:val="43"/>
              </w:rPr>
            </w:pPr>
            <w:r w:rsidRPr="006441E5">
              <w:t>1. Unternehmen müssen die Rollen, Verantwortlichkeiten und Befugnisse der Personen definieren, dokumentieren und kommunizieren, die an der Verbesserung der Umweltverträglichkeit von Produkten beteiligt sind, insbesondere diejenigen, die am Design- und Entwicklungsprozess beteiligt sind.</w:t>
            </w:r>
          </w:p>
        </w:tc>
        <w:tc>
          <w:tcPr>
            <w:tcW w:w="992" w:type="dxa"/>
            <w:vAlign w:val="center"/>
          </w:tcPr>
          <w:p w14:paraId="3F87190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CD84A9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0B2079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8D97D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4A339B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E2634BC" w14:textId="77777777" w:rsidR="00585467" w:rsidRPr="00F422A8" w:rsidRDefault="00585467" w:rsidP="00F1150E">
            <w:pPr>
              <w:spacing w:before="0"/>
              <w:rPr>
                <w:b w:val="0"/>
                <w:bCs w:val="0"/>
              </w:rPr>
            </w:pPr>
          </w:p>
        </w:tc>
        <w:tc>
          <w:tcPr>
            <w:tcW w:w="992" w:type="dxa"/>
            <w:vAlign w:val="center"/>
          </w:tcPr>
          <w:p w14:paraId="7AC1E6D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BC198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CF4065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8A31D2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029B88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4E8F5D1" w14:textId="77777777" w:rsidR="00585467" w:rsidRPr="00213EA9" w:rsidRDefault="00585467" w:rsidP="00F1150E">
            <w:pPr>
              <w:spacing w:before="0"/>
            </w:pPr>
            <w:r w:rsidRPr="00213EA9">
              <w:t>Kompetenzen, Schulung und Sensibilisierung</w:t>
            </w:r>
          </w:p>
        </w:tc>
        <w:tc>
          <w:tcPr>
            <w:tcW w:w="992" w:type="dxa"/>
            <w:vAlign w:val="center"/>
          </w:tcPr>
          <w:p w14:paraId="282B4D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054D3D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14FD08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E0064D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4BFC71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B987812" w14:textId="77777777" w:rsidR="00585467" w:rsidRPr="00F422A8" w:rsidRDefault="00585467" w:rsidP="00F1150E">
            <w:pPr>
              <w:spacing w:before="0"/>
              <w:rPr>
                <w:b w:val="0"/>
                <w:bCs w:val="0"/>
              </w:rPr>
            </w:pPr>
            <w:r w:rsidRPr="006441E5">
              <w:t>1. Schulungen und Kompetenzbewertungen müssen unter den für die Produktentwicklung verantwortlichen Personen verbreitet werden.</w:t>
            </w:r>
          </w:p>
        </w:tc>
        <w:tc>
          <w:tcPr>
            <w:tcW w:w="992" w:type="dxa"/>
            <w:vAlign w:val="center"/>
          </w:tcPr>
          <w:p w14:paraId="1343156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0F9888C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C3FFE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F3D10F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F2FC06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C459984" w14:textId="77777777" w:rsidR="00585467" w:rsidRPr="00F422A8" w:rsidRDefault="00585467" w:rsidP="00F1150E">
            <w:pPr>
              <w:spacing w:before="0"/>
              <w:rPr>
                <w:b w:val="0"/>
                <w:bCs w:val="0"/>
                <w:spacing w:val="43"/>
              </w:rPr>
            </w:pPr>
            <w:r w:rsidRPr="006441E5">
              <w:t>2. Das Unternehmen stellt sicher, dass die an der Produktentwicklung beteiligten Personen über die erforderlichen Kompetenzen für die Planung im Bereich Nachhaltigkeit verfügen.</w:t>
            </w:r>
          </w:p>
        </w:tc>
        <w:tc>
          <w:tcPr>
            <w:tcW w:w="992" w:type="dxa"/>
            <w:vAlign w:val="center"/>
          </w:tcPr>
          <w:p w14:paraId="251F46D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BECFFB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E1BF5D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1B3F0F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5342C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5F4B0EA" w14:textId="77777777" w:rsidR="00585467" w:rsidRPr="00F422A8" w:rsidRDefault="00585467" w:rsidP="00F1150E">
            <w:pPr>
              <w:spacing w:before="0"/>
              <w:rPr>
                <w:b w:val="0"/>
                <w:bCs w:val="0"/>
                <w:spacing w:val="43"/>
              </w:rPr>
            </w:pPr>
            <w:r w:rsidRPr="006441E5">
              <w:t>3. Das Unternehmen stellt sicher, dass die für das Projekt verantwortlichen Personen (als Umweltkoordinatoren) über die erforderlichen Kompetenzen verfügen, um die Methodik und die Instrumente zur Ermittlung und Bewertung der Umweltaspekte von Produkten während ihres gesamten Lebenszyklus zu verstehen und/oder anzuwenden.</w:t>
            </w:r>
          </w:p>
        </w:tc>
        <w:tc>
          <w:tcPr>
            <w:tcW w:w="992" w:type="dxa"/>
            <w:vAlign w:val="center"/>
          </w:tcPr>
          <w:p w14:paraId="4733F32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F02DEA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C257AB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4E0F56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89AE53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DA070F4" w14:textId="77777777" w:rsidR="00585467" w:rsidRPr="00F422A8" w:rsidRDefault="00585467" w:rsidP="00F1150E">
            <w:pPr>
              <w:spacing w:before="0"/>
              <w:rPr>
                <w:b w:val="0"/>
                <w:bCs w:val="0"/>
                <w:spacing w:val="43"/>
              </w:rPr>
            </w:pPr>
            <w:r w:rsidRPr="006441E5">
              <w:t>4. Zu den Aktivitäten zur Steigerung des Umweltbewusstseins des Unternehmens gehören Umweltaspekte, Produktauswirkungen und Lebenszyklusdenken.</w:t>
            </w:r>
          </w:p>
        </w:tc>
        <w:tc>
          <w:tcPr>
            <w:tcW w:w="992" w:type="dxa"/>
            <w:vAlign w:val="center"/>
          </w:tcPr>
          <w:p w14:paraId="6F1A2C6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A25B37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362026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202985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CCFE68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95793B8" w14:textId="77777777" w:rsidR="00585467" w:rsidRPr="00213EA9" w:rsidRDefault="00585467" w:rsidP="00F1150E">
            <w:pPr>
              <w:spacing w:before="0"/>
            </w:pPr>
          </w:p>
        </w:tc>
        <w:tc>
          <w:tcPr>
            <w:tcW w:w="992" w:type="dxa"/>
            <w:vAlign w:val="center"/>
          </w:tcPr>
          <w:p w14:paraId="6FCACA8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C9020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5F7D9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562DD4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832CFD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ECC8F6F" w14:textId="77777777" w:rsidR="00585467" w:rsidRPr="00213EA9" w:rsidRDefault="00585467" w:rsidP="00F1150E">
            <w:pPr>
              <w:spacing w:before="0"/>
            </w:pPr>
            <w:r w:rsidRPr="00213EA9">
              <w:t>Kommunikation</w:t>
            </w:r>
          </w:p>
        </w:tc>
        <w:tc>
          <w:tcPr>
            <w:tcW w:w="992" w:type="dxa"/>
            <w:vAlign w:val="center"/>
          </w:tcPr>
          <w:p w14:paraId="28A7517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5EE232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BC70A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DDD271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732ADB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05D3803" w14:textId="77777777" w:rsidR="00585467" w:rsidRPr="00F422A8" w:rsidRDefault="00585467" w:rsidP="00F1150E">
            <w:pPr>
              <w:spacing w:before="0"/>
              <w:rPr>
                <w:b w:val="0"/>
                <w:bCs w:val="0"/>
              </w:rPr>
            </w:pPr>
            <w:r w:rsidRPr="006441E5">
              <w:t>1. Die interne Kommunikation in Bezug auf Umweltaspekte und das ESM muss relevante Themen im Zusammenhang mit Produkten und Nachhaltigkeitsplanung umfassen.</w:t>
            </w:r>
          </w:p>
        </w:tc>
        <w:tc>
          <w:tcPr>
            <w:tcW w:w="992" w:type="dxa"/>
            <w:vAlign w:val="center"/>
          </w:tcPr>
          <w:p w14:paraId="033AA60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C012E3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455F61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0CF2E5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3C3818E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E3EBF43" w14:textId="77777777" w:rsidR="00585467" w:rsidRPr="00F422A8" w:rsidRDefault="00585467" w:rsidP="00F1150E">
            <w:pPr>
              <w:spacing w:before="0"/>
              <w:rPr>
                <w:b w:val="0"/>
                <w:bCs w:val="0"/>
                <w:spacing w:val="43"/>
              </w:rPr>
            </w:pPr>
            <w:r w:rsidRPr="006441E5">
              <w:t>2. Es muss ein Verfahren für den Empfang, die Dokumentation und die Beantwortung relevanter Mitteilungen von externen Interessengruppen zu produktbezogenen Problemen geben.</w:t>
            </w:r>
          </w:p>
        </w:tc>
        <w:tc>
          <w:tcPr>
            <w:tcW w:w="992" w:type="dxa"/>
            <w:vAlign w:val="center"/>
          </w:tcPr>
          <w:p w14:paraId="283C4F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CCCA28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184528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C5F39C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0C68FA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F2023B1" w14:textId="77777777" w:rsidR="00585467" w:rsidRPr="00F422A8" w:rsidRDefault="00585467" w:rsidP="00F1150E">
            <w:pPr>
              <w:spacing w:before="0"/>
              <w:rPr>
                <w:b w:val="0"/>
                <w:bCs w:val="0"/>
                <w:spacing w:val="43"/>
              </w:rPr>
            </w:pPr>
            <w:r w:rsidRPr="006441E5">
              <w:t>3. Das Unternehmen hat die Entscheidung, wichtige Umweltaspekte, einschließlich solcher im Zusammenhang mit der Nachhaltigkeitsplanung, zu kommunizieren (oder nicht zu kommunizieren), dokumentiert.</w:t>
            </w:r>
          </w:p>
        </w:tc>
        <w:tc>
          <w:tcPr>
            <w:tcW w:w="992" w:type="dxa"/>
            <w:vAlign w:val="center"/>
          </w:tcPr>
          <w:p w14:paraId="1F062BF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AD1ADC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0549B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AEAE7A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93C9C4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C827954" w14:textId="77777777" w:rsidR="00585467" w:rsidRPr="00F422A8" w:rsidRDefault="00585467" w:rsidP="00F1150E">
            <w:pPr>
              <w:spacing w:before="0"/>
              <w:rPr>
                <w:b w:val="0"/>
                <w:bCs w:val="0"/>
              </w:rPr>
            </w:pPr>
            <w:r w:rsidRPr="006441E5">
              <w:t>4. Wenn ein Unternehmen beschließt, seine Umweltaspekte auszulagern, und die Kommunikationsmethode umgesetzt wird, werden wichtige Umweltaspekte des Produkts einbezogen.</w:t>
            </w:r>
          </w:p>
        </w:tc>
        <w:tc>
          <w:tcPr>
            <w:tcW w:w="992" w:type="dxa"/>
            <w:vAlign w:val="center"/>
          </w:tcPr>
          <w:p w14:paraId="047535B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F99F7F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0CB3DD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0110D6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7761E4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54565C1" w14:textId="77777777" w:rsidR="00585467" w:rsidRPr="00F422A8" w:rsidRDefault="00585467" w:rsidP="00F1150E">
            <w:pPr>
              <w:spacing w:before="0"/>
              <w:rPr>
                <w:b w:val="0"/>
                <w:bCs w:val="0"/>
              </w:rPr>
            </w:pPr>
            <w:r w:rsidRPr="006441E5">
              <w:t xml:space="preserve">5. Die Kommunikation soll die Zusammenarbeit zwischen verschiedenen Interessengruppen in der Lieferkette unterstützen, um Informationen über relevante Umweltaspekte im </w:t>
            </w:r>
            <w:r w:rsidRPr="006441E5">
              <w:lastRenderedPageBreak/>
              <w:t>Zusammenhang mit dem Lebenszyklus auszutauschen.</w:t>
            </w:r>
          </w:p>
        </w:tc>
        <w:tc>
          <w:tcPr>
            <w:tcW w:w="992" w:type="dxa"/>
            <w:vAlign w:val="center"/>
          </w:tcPr>
          <w:p w14:paraId="625D7BE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766F7C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043C633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BB7DBC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FFA35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7384B9" w14:textId="77777777" w:rsidR="00585467" w:rsidRPr="00F422A8" w:rsidRDefault="00585467" w:rsidP="00F1150E">
            <w:pPr>
              <w:spacing w:before="0"/>
              <w:rPr>
                <w:b w:val="0"/>
                <w:bCs w:val="0"/>
              </w:rPr>
            </w:pPr>
            <w:r w:rsidRPr="006441E5">
              <w:t>6. Die Kommunikation soll die verschiedenen an den Lebenszyklusaktivitäten beteiligten Parteien (z. B. Nutzer, Händler, Recyclingunternehmen) über das Produkt informieren, um die Umweltleistung über die Produktionsphase hinaus zu verbessern.</w:t>
            </w:r>
          </w:p>
        </w:tc>
        <w:tc>
          <w:tcPr>
            <w:tcW w:w="992" w:type="dxa"/>
            <w:vAlign w:val="center"/>
          </w:tcPr>
          <w:p w14:paraId="2FB7704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B5AD05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5F7B28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A89013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DB2D93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E29578F" w14:textId="77777777" w:rsidR="00585467" w:rsidRPr="00213EA9" w:rsidRDefault="00585467" w:rsidP="00F1150E">
            <w:pPr>
              <w:spacing w:before="0"/>
            </w:pPr>
          </w:p>
        </w:tc>
        <w:tc>
          <w:tcPr>
            <w:tcW w:w="992" w:type="dxa"/>
            <w:vAlign w:val="center"/>
          </w:tcPr>
          <w:p w14:paraId="0310C97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60D9CC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343F06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06BAC0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40D52E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42E812" w14:textId="77777777" w:rsidR="00585467" w:rsidRPr="00213EA9" w:rsidRDefault="00585467" w:rsidP="00F1150E">
            <w:pPr>
              <w:spacing w:before="0"/>
            </w:pPr>
            <w:r w:rsidRPr="00213EA9">
              <w:t>Betriebssteuerung, Betrieb</w:t>
            </w:r>
          </w:p>
        </w:tc>
        <w:tc>
          <w:tcPr>
            <w:tcW w:w="992" w:type="dxa"/>
            <w:vAlign w:val="center"/>
          </w:tcPr>
          <w:p w14:paraId="6ECDC80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677F143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138AA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5E457E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7D0519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E31FF71" w14:textId="77777777" w:rsidR="00585467" w:rsidRPr="00F422A8" w:rsidRDefault="00585467" w:rsidP="00F1150E">
            <w:pPr>
              <w:spacing w:before="0"/>
              <w:rPr>
                <w:b w:val="0"/>
                <w:bCs w:val="0"/>
              </w:rPr>
            </w:pPr>
            <w:r w:rsidRPr="006441E5">
              <w:t>1. Das Unternehmen hat ein oder mehrere dokumentierte Verfahren zur Einbindung von Nachhaltigkeits splanung in bestehende Konstruktions- und Entwicklungsprozesse eingeführt, umgesetzt und aufrechterhalten.</w:t>
            </w:r>
          </w:p>
        </w:tc>
        <w:tc>
          <w:tcPr>
            <w:tcW w:w="992" w:type="dxa"/>
            <w:vAlign w:val="center"/>
          </w:tcPr>
          <w:p w14:paraId="0F21939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628570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49FB0D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D4EEC6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8ECE09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DD7A2DE" w14:textId="77777777" w:rsidR="00585467" w:rsidRPr="00F422A8" w:rsidRDefault="00585467" w:rsidP="00F1150E">
            <w:pPr>
              <w:spacing w:before="0"/>
              <w:rPr>
                <w:b w:val="0"/>
                <w:bCs w:val="0"/>
              </w:rPr>
            </w:pPr>
            <w:r w:rsidRPr="006441E5">
              <w:t>2. Das Unternehmen kommuniziert mit Lieferanten, einschließlich Auftragnehmern (z. B. Subunternehmern von Projektaktivitäten), über die angemessene Anwendung der Verfahren und deren Anforderungen.</w:t>
            </w:r>
          </w:p>
        </w:tc>
        <w:tc>
          <w:tcPr>
            <w:tcW w:w="992" w:type="dxa"/>
            <w:vAlign w:val="center"/>
          </w:tcPr>
          <w:p w14:paraId="248FE65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F85046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D05D67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401ECF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1663A1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2714D1D" w14:textId="77777777" w:rsidR="00585467" w:rsidRPr="00F422A8" w:rsidRDefault="00585467" w:rsidP="00F1150E">
            <w:pPr>
              <w:spacing w:before="0"/>
              <w:rPr>
                <w:b w:val="0"/>
                <w:bCs w:val="0"/>
              </w:rPr>
            </w:pPr>
            <w:r w:rsidRPr="006441E5">
              <w:t>3. Die Anforderungen an Design und Entwicklung umfassen potenzielle Umweltanforderungen, gesetzliche Anforderungen und Erwartungen von Kunden und anderen interessierten Parteien.</w:t>
            </w:r>
          </w:p>
        </w:tc>
        <w:tc>
          <w:tcPr>
            <w:tcW w:w="992" w:type="dxa"/>
            <w:vAlign w:val="center"/>
          </w:tcPr>
          <w:p w14:paraId="6FA80AD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CB54BA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224F6B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F191C7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BE5D10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9CEEF39" w14:textId="77777777" w:rsidR="00585467" w:rsidRPr="00F422A8" w:rsidRDefault="00585467" w:rsidP="00F1150E">
            <w:pPr>
              <w:spacing w:before="0"/>
              <w:rPr>
                <w:b w:val="0"/>
                <w:bCs w:val="0"/>
              </w:rPr>
            </w:pPr>
            <w:r w:rsidRPr="006441E5">
              <w:t>4. Nach Möglichkeit können Erkenntnisse aus ähnlichen früheren Entwürfen, die Umweltleistungsaspekte betreffen, herangezogen werden.</w:t>
            </w:r>
          </w:p>
        </w:tc>
        <w:tc>
          <w:tcPr>
            <w:tcW w:w="992" w:type="dxa"/>
            <w:vAlign w:val="center"/>
          </w:tcPr>
          <w:p w14:paraId="72BC555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E23D40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F8B264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848620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BADD80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A8FF61F" w14:textId="77777777" w:rsidR="00585467" w:rsidRPr="00F422A8" w:rsidRDefault="00585467" w:rsidP="00F1150E">
            <w:pPr>
              <w:spacing w:before="0"/>
              <w:rPr>
                <w:b w:val="0"/>
                <w:bCs w:val="0"/>
              </w:rPr>
            </w:pPr>
            <w:r w:rsidRPr="006441E5">
              <w:t>5. Die Ergebnisse der Konzeption und Entwicklung müssen Umweltkriterien für die Abnahme des Produkts enthalten (z. B. umweltbezogene Produktspezifikationen).</w:t>
            </w:r>
          </w:p>
        </w:tc>
        <w:tc>
          <w:tcPr>
            <w:tcW w:w="992" w:type="dxa"/>
            <w:vAlign w:val="center"/>
          </w:tcPr>
          <w:p w14:paraId="6FE1C62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37C67B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6A2C5B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7D88FF0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F9C87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744C4C8" w14:textId="77777777" w:rsidR="00585467" w:rsidRPr="00F422A8" w:rsidRDefault="00585467" w:rsidP="00F1150E">
            <w:pPr>
              <w:spacing w:before="0"/>
              <w:rPr>
                <w:b w:val="0"/>
                <w:bCs w:val="0"/>
              </w:rPr>
            </w:pPr>
            <w:r w:rsidRPr="006441E5">
              <w:t>6. In den entsprechenden Phasen des Planungs- und Entwicklungsprozesses müssen die Bewertungen die Umweltaspekte und -auswirkungen des Produkts während seines gesamten Lebenszyklus abdecken.</w:t>
            </w:r>
          </w:p>
        </w:tc>
        <w:tc>
          <w:tcPr>
            <w:tcW w:w="992" w:type="dxa"/>
            <w:vAlign w:val="center"/>
          </w:tcPr>
          <w:p w14:paraId="143DF06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73C0DF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5F063D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233284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91BC87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308232D" w14:textId="77777777" w:rsidR="00585467" w:rsidRPr="00F422A8" w:rsidRDefault="00585467" w:rsidP="00F1150E">
            <w:pPr>
              <w:spacing w:before="0"/>
              <w:rPr>
                <w:b w:val="0"/>
                <w:bCs w:val="0"/>
                <w:spacing w:val="43"/>
              </w:rPr>
            </w:pPr>
            <w:r w:rsidRPr="006441E5">
              <w:t>7. Die Ergebnisse der Planung und Entwicklung müssen Umweltinformationen und -indikatoren enthalten, die die Überprüfung und Validierung der Umweltanforderungen ermöglichen.</w:t>
            </w:r>
          </w:p>
        </w:tc>
        <w:tc>
          <w:tcPr>
            <w:tcW w:w="992" w:type="dxa"/>
            <w:vAlign w:val="center"/>
          </w:tcPr>
          <w:p w14:paraId="4A3A6D2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E7A826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CE89DD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2FB98A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0A9078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E70F06" w14:textId="77777777" w:rsidR="00585467" w:rsidRPr="00F422A8" w:rsidRDefault="00585467" w:rsidP="00F1150E">
            <w:pPr>
              <w:spacing w:before="0"/>
              <w:rPr>
                <w:b w:val="0"/>
                <w:bCs w:val="0"/>
              </w:rPr>
            </w:pPr>
            <w:r w:rsidRPr="006441E5">
              <w:t>8. Die Überprüfung muss die Umweltaspekte und -auswirkungen des Produkts umfassen.</w:t>
            </w:r>
          </w:p>
        </w:tc>
        <w:tc>
          <w:tcPr>
            <w:tcW w:w="992" w:type="dxa"/>
            <w:vAlign w:val="center"/>
          </w:tcPr>
          <w:p w14:paraId="003818B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318C9E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9064FF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235AFE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2CCEEF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F91C59D" w14:textId="77777777" w:rsidR="00585467" w:rsidRPr="00F422A8" w:rsidRDefault="00585467" w:rsidP="00F1150E">
            <w:pPr>
              <w:spacing w:before="0"/>
              <w:rPr>
                <w:b w:val="0"/>
                <w:bCs w:val="0"/>
              </w:rPr>
            </w:pPr>
            <w:r w:rsidRPr="006441E5">
              <w:t>9. Die Leistung des fertigen Produkts muss anhand der Umweltanforderungen geprüft werden (Validierung).</w:t>
            </w:r>
          </w:p>
        </w:tc>
        <w:tc>
          <w:tcPr>
            <w:tcW w:w="992" w:type="dxa"/>
            <w:vAlign w:val="center"/>
          </w:tcPr>
          <w:p w14:paraId="16570B8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46103E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8DF2C3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4B0843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D58D44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AF89AC0" w14:textId="77777777" w:rsidR="00585467" w:rsidRPr="00F422A8" w:rsidRDefault="00585467" w:rsidP="00F1150E">
            <w:pPr>
              <w:spacing w:before="0"/>
              <w:rPr>
                <w:b w:val="0"/>
                <w:bCs w:val="0"/>
              </w:rPr>
            </w:pPr>
            <w:r w:rsidRPr="006441E5">
              <w:lastRenderedPageBreak/>
              <w:t>10. Änderungen in der Planung und Entwicklung sind zu identifizieren und zu dokumentieren.</w:t>
            </w:r>
          </w:p>
        </w:tc>
        <w:tc>
          <w:tcPr>
            <w:tcW w:w="992" w:type="dxa"/>
            <w:vAlign w:val="center"/>
          </w:tcPr>
          <w:p w14:paraId="5E559ED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5BBE8A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4D88E1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2CF7F7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25D4AC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3D4E43C" w14:textId="77777777" w:rsidR="00585467" w:rsidRPr="00213EA9" w:rsidRDefault="00585467" w:rsidP="00F1150E">
            <w:pPr>
              <w:spacing w:before="0"/>
            </w:pPr>
          </w:p>
        </w:tc>
        <w:tc>
          <w:tcPr>
            <w:tcW w:w="992" w:type="dxa"/>
            <w:vAlign w:val="center"/>
          </w:tcPr>
          <w:p w14:paraId="7944CB5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F39472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36C9EA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910536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B6611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0096C89" w14:textId="77777777" w:rsidR="00585467" w:rsidRPr="00213EA9" w:rsidRDefault="00585467" w:rsidP="00F1150E">
            <w:pPr>
              <w:spacing w:before="0"/>
            </w:pPr>
            <w:r w:rsidRPr="00213EA9">
              <w:t>Überprüfung</w:t>
            </w:r>
          </w:p>
        </w:tc>
        <w:tc>
          <w:tcPr>
            <w:tcW w:w="992" w:type="dxa"/>
            <w:vAlign w:val="center"/>
          </w:tcPr>
          <w:p w14:paraId="449593D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9568C2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84BB29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B0E754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328D10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3B77497" w14:textId="77777777" w:rsidR="00585467" w:rsidRPr="00213EA9" w:rsidRDefault="00585467" w:rsidP="00F1150E">
            <w:pPr>
              <w:spacing w:before="0"/>
            </w:pPr>
          </w:p>
        </w:tc>
        <w:tc>
          <w:tcPr>
            <w:tcW w:w="992" w:type="dxa"/>
            <w:vAlign w:val="center"/>
          </w:tcPr>
          <w:p w14:paraId="2000986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E36F3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D2DD1D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1D7140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140699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FE7A3A8" w14:textId="77777777" w:rsidR="00585467" w:rsidRPr="00213EA9" w:rsidRDefault="00585467" w:rsidP="00F1150E">
            <w:pPr>
              <w:spacing w:before="0"/>
            </w:pPr>
            <w:r w:rsidRPr="00213EA9">
              <w:t>Eignungsbewertung</w:t>
            </w:r>
          </w:p>
        </w:tc>
        <w:tc>
          <w:tcPr>
            <w:tcW w:w="992" w:type="dxa"/>
            <w:vAlign w:val="center"/>
          </w:tcPr>
          <w:p w14:paraId="347E31A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6843DA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E2C57C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63097E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8DBAC6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F2066B4" w14:textId="77777777" w:rsidR="00585467" w:rsidRPr="00F422A8" w:rsidRDefault="00585467" w:rsidP="00F1150E">
            <w:pPr>
              <w:spacing w:before="0"/>
              <w:rPr>
                <w:b w:val="0"/>
                <w:bCs w:val="0"/>
              </w:rPr>
            </w:pPr>
            <w:r w:rsidRPr="006441E5">
              <w:t>1. Die Eignungsbewertung muss gesetzliche und andere Anforderungen in Bezug auf die Umweltaspekte des Produkts umfassen.</w:t>
            </w:r>
          </w:p>
        </w:tc>
        <w:tc>
          <w:tcPr>
            <w:tcW w:w="992" w:type="dxa"/>
            <w:vAlign w:val="center"/>
          </w:tcPr>
          <w:p w14:paraId="5910E9D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8E7F73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604849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660C1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98868E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E70BABD" w14:textId="77777777" w:rsidR="00585467" w:rsidRPr="00F422A8" w:rsidRDefault="00585467" w:rsidP="00F1150E">
            <w:pPr>
              <w:spacing w:before="0"/>
              <w:rPr>
                <w:b w:val="0"/>
                <w:bCs w:val="0"/>
              </w:rPr>
            </w:pPr>
            <w:r w:rsidRPr="006441E5">
              <w:t>2. Die Eignungsprüfung umfasst neben den Produktionsaktivitäten auch rechtliche und sonstige Anforderungen, die sich auf andere Phasen des Lebenszyklus beziehen.</w:t>
            </w:r>
          </w:p>
        </w:tc>
        <w:tc>
          <w:tcPr>
            <w:tcW w:w="992" w:type="dxa"/>
            <w:vAlign w:val="center"/>
          </w:tcPr>
          <w:p w14:paraId="55B8B2A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9AADA9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A9144A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203741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C8BFE5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2D064A" w14:textId="77777777" w:rsidR="00585467" w:rsidRPr="00213EA9" w:rsidRDefault="00585467" w:rsidP="00F1150E">
            <w:pPr>
              <w:spacing w:before="0"/>
            </w:pPr>
          </w:p>
        </w:tc>
        <w:tc>
          <w:tcPr>
            <w:tcW w:w="992" w:type="dxa"/>
            <w:vAlign w:val="center"/>
          </w:tcPr>
          <w:p w14:paraId="27570A5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34940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20BED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847261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7D1EE0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AA2BB9" w14:textId="77777777" w:rsidR="00585467" w:rsidRPr="00213EA9" w:rsidRDefault="00585467" w:rsidP="00F1150E">
            <w:pPr>
              <w:spacing w:before="0"/>
            </w:pPr>
            <w:r w:rsidRPr="00213EA9">
              <w:t>Überwachung und Kontrolle</w:t>
            </w:r>
          </w:p>
        </w:tc>
        <w:tc>
          <w:tcPr>
            <w:tcW w:w="992" w:type="dxa"/>
            <w:vAlign w:val="center"/>
          </w:tcPr>
          <w:p w14:paraId="685C2E4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3690E8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05E05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20FEBB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10DD37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BA608CB" w14:textId="77777777" w:rsidR="00585467" w:rsidRPr="00F422A8" w:rsidRDefault="00585467" w:rsidP="00F1150E">
            <w:pPr>
              <w:spacing w:before="0"/>
              <w:rPr>
                <w:b w:val="0"/>
                <w:bCs w:val="0"/>
              </w:rPr>
            </w:pPr>
            <w:r w:rsidRPr="006441E5">
              <w:t>1. Die Überwachung und Kontrolle umfasst Informationen über die Umweltleistung eines Produkts während seines gesamten Lebenszyklus. Es werden Indikatoren definiert.</w:t>
            </w:r>
          </w:p>
        </w:tc>
        <w:tc>
          <w:tcPr>
            <w:tcW w:w="992" w:type="dxa"/>
            <w:vAlign w:val="center"/>
          </w:tcPr>
          <w:p w14:paraId="4BAC23B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5E2363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2477C1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3B6FF4C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A1D7A8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A75D139" w14:textId="77777777" w:rsidR="00585467" w:rsidRPr="00F422A8" w:rsidRDefault="00585467" w:rsidP="00F1150E">
            <w:pPr>
              <w:spacing w:before="0"/>
              <w:rPr>
                <w:b w:val="0"/>
                <w:bCs w:val="0"/>
              </w:rPr>
            </w:pPr>
            <w:r w:rsidRPr="006441E5">
              <w:t>2. Die Überwachung umfasst Informationen über Nachhaltigkeitsplanungsprozesse und darüber, wie das Unternehmen geführt und unterhalten wird. Die Indikatoren sind definiert.</w:t>
            </w:r>
          </w:p>
        </w:tc>
        <w:tc>
          <w:tcPr>
            <w:tcW w:w="992" w:type="dxa"/>
            <w:vAlign w:val="center"/>
          </w:tcPr>
          <w:p w14:paraId="34E8478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E0C0AD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3F09827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ADE382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7FA4D5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7F33E3B" w14:textId="77777777" w:rsidR="00585467" w:rsidRPr="00213EA9" w:rsidRDefault="00585467" w:rsidP="00F1150E">
            <w:pPr>
              <w:spacing w:before="0"/>
            </w:pPr>
          </w:p>
        </w:tc>
        <w:tc>
          <w:tcPr>
            <w:tcW w:w="992" w:type="dxa"/>
            <w:vAlign w:val="center"/>
          </w:tcPr>
          <w:p w14:paraId="19A70A1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83AF81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94C34C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B9115B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bl>
    <w:p w14:paraId="606450D4"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7E4E235D" w14:textId="77777777" w:rsidR="00DB5E9D" w:rsidRDefault="00DB5E9D" w:rsidP="00DB5E9D"/>
    <w:p w14:paraId="16AF99BA" w14:textId="77777777" w:rsidR="00DB5E9D" w:rsidRDefault="00DB5E9D" w:rsidP="00DB5E9D">
      <w:r>
        <w:rPr>
          <w:noProof/>
        </w:rPr>
        <w:drawing>
          <wp:inline distT="0" distB="0" distL="0" distR="0" wp14:anchorId="596F2657" wp14:editId="181EC5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9A9409F" w14:textId="77777777" w:rsidR="00DB5E9D" w:rsidRDefault="00DB5E9D" w:rsidP="00DB5E9D">
      <w:r>
        <w:rPr>
          <w:noProof/>
        </w:rPr>
        <w:drawing>
          <wp:inline distT="0" distB="0" distL="0" distR="0" wp14:anchorId="6F8C916D" wp14:editId="7EB3E413">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D20FB9D" w14:textId="77777777" w:rsidR="00DB5E9D" w:rsidRPr="00324C61" w:rsidRDefault="00DB5E9D" w:rsidP="00DB5E9D"/>
    <w:p w14:paraId="15618670" w14:textId="77777777" w:rsidR="00DB5E9D" w:rsidRPr="00213EA9" w:rsidRDefault="00DB5E9D" w:rsidP="00DB5E9D">
      <w:r>
        <w:rPr>
          <w:noProof/>
        </w:rPr>
        <w:drawing>
          <wp:anchor distT="0" distB="0" distL="114300" distR="114300" simplePos="0" relativeHeight="251695104" behindDoc="0" locked="0" layoutInCell="1" allowOverlap="1" wp14:anchorId="5641B93E" wp14:editId="326C619B">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2E9483C" wp14:editId="69AD1924">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05CB11AF" w:rsidR="00506F55" w:rsidRDefault="00506F55"/>
    <w:p w14:paraId="0EE9A856" w14:textId="5A722164" w:rsidR="00506F55" w:rsidRPr="00324C61" w:rsidRDefault="00506F55" w:rsidP="00506F55"/>
    <w:p w14:paraId="7CC76604" w14:textId="6777E9B8"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9860E" w14:textId="77777777" w:rsidR="00D86722" w:rsidRDefault="00D86722" w:rsidP="002D2391">
      <w:r>
        <w:separator/>
      </w:r>
    </w:p>
  </w:endnote>
  <w:endnote w:type="continuationSeparator" w:id="0">
    <w:p w14:paraId="5B7F5595" w14:textId="77777777" w:rsidR="00D86722" w:rsidRDefault="00D86722"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57E3E" w14:textId="77777777" w:rsidR="00D86722" w:rsidRDefault="00D86722" w:rsidP="002D2391">
      <w:r>
        <w:separator/>
      </w:r>
    </w:p>
  </w:footnote>
  <w:footnote w:type="continuationSeparator" w:id="0">
    <w:p w14:paraId="2A58E5B7" w14:textId="77777777" w:rsidR="00D86722" w:rsidRDefault="00D86722"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85467"/>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8F513D"/>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11F8"/>
    <w:rsid w:val="00B545FE"/>
    <w:rsid w:val="00B60B32"/>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86722"/>
    <w:rsid w:val="00D90E06"/>
    <w:rsid w:val="00D9134E"/>
    <w:rsid w:val="00D96FEF"/>
    <w:rsid w:val="00DA07F9"/>
    <w:rsid w:val="00DA1A28"/>
    <w:rsid w:val="00DA4B05"/>
    <w:rsid w:val="00DB008D"/>
    <w:rsid w:val="00DB0552"/>
    <w:rsid w:val="00DB19C5"/>
    <w:rsid w:val="00DB5E9D"/>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78</Words>
  <Characters>8335</Characters>
  <Application>Microsoft Office Word</Application>
  <DocSecurity>0</DocSecurity>
  <Lines>173</Lines>
  <Paragraphs>49</Paragraphs>
  <ScaleCrop>false</ScaleCrop>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19</cp:revision>
  <cp:lastPrinted>2026-03-26T05:48:00Z</cp:lastPrinted>
  <dcterms:created xsi:type="dcterms:W3CDTF">2025-08-16T17:06:00Z</dcterms:created>
  <dcterms:modified xsi:type="dcterms:W3CDTF">2026-05-3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